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ad24b65074c358c13137a073f611191662b72"/>
      <w:r>
        <w:t xml:space="preserve">Unit 6 Lesson 1: Accessing Areas and Pondering Perimeters</w:t>
      </w:r>
      <w:bookmarkEnd w:id="20"/>
    </w:p>
    <w:p>
      <w:pPr>
        <w:pStyle w:val="Heading3"/>
      </w:pPr>
      <w:bookmarkStart w:id="21" w:name="Xbfde3297c61d8930dfa1dc8b2f2bfd2d63effd6"/>
      <w:r>
        <w:t xml:space="preserve">1 Which One Doesn’t Belong: Quadrilater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1" name="Picture"/>
            <a:graphic>
              <a:graphicData uri="http://schemas.openxmlformats.org/drawingml/2006/picture">
                <pic:pic>
                  <pic:nvPicPr>
                    <pic:cNvPr descr="/app/tmp/embedder-1646721002.709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1" name="Picture"/>
            <a:graphic>
              <a:graphicData uri="http://schemas.openxmlformats.org/drawingml/2006/picture">
                <pic:pic>
                  <pic:nvPicPr>
                    <pic:cNvPr descr="/app/tmp/embedder-1646721002.9565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1" name="Picture"/>
            <a:graphic>
              <a:graphicData uri="http://schemas.openxmlformats.org/drawingml/2006/picture">
                <pic:pic>
                  <pic:nvPicPr>
                    <pic:cNvPr descr="/app/tmp/embedder-1646721003.3151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1" name="Picture"/>
            <a:graphic>
              <a:graphicData uri="http://schemas.openxmlformats.org/drawingml/2006/picture">
                <pic:pic>
                  <pic:nvPicPr>
                    <pic:cNvPr descr="/app/tmp/embedder-1646721003.7034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inspect-some-rectangles"/>
      <w:r>
        <w:t xml:space="preserve">2 Inspect Some Rectangl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1" name="Picture"/>
            <a:graphic>
              <a:graphicData uri="http://schemas.openxmlformats.org/drawingml/2006/picture">
                <pic:pic>
                  <pic:nvPicPr>
                    <pic:cNvPr descr="/app/tmp/embedder-1646721003.9450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rectangle has the greatest perimeter?</w:t>
      </w:r>
    </w:p>
    <w:p>
      <w:pPr>
        <w:numPr>
          <w:ilvl w:val="0"/>
          <w:numId w:val="1001"/>
        </w:numPr>
      </w:pPr>
      <w:r>
        <w:t xml:space="preserve">Which rectangle has the greatest area?</w:t>
      </w:r>
    </w:p>
    <w:p>
      <w:pPr>
        <w:numPr>
          <w:ilvl w:val="0"/>
          <w:numId w:val="1001"/>
        </w:numPr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1"/>
        </w:numPr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2"/>
        </w:numPr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2"/>
        </w:numPr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2"/>
        </w:numPr>
      </w:pPr>
      <w:r>
        <w:t xml:space="preserve">Find a pair of side lengths for rectangle D that give the smallest area in square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Rectangle E has an area of 36 square units.</w:t>
      </w:r>
    </w:p>
    <w:p>
      <w:pPr>
        <w:numPr>
          <w:ilvl w:val="1"/>
          <w:numId w:val="1003"/>
        </w:numPr>
      </w:pPr>
      <w:r>
        <w:t xml:space="preserve">Find 3 pairs of side lengths that give this area.</w:t>
      </w:r>
    </w:p>
    <w:p>
      <w:pPr>
        <w:numPr>
          <w:ilvl w:val="1"/>
          <w:numId w:val="1003"/>
        </w:numPr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3"/>
        </w:numPr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3"/>
      </w:pPr>
      <w:bookmarkStart w:id="30" w:name="inspect-some-tables"/>
      <w:r>
        <w:t xml:space="preserve">3 Inspect Some Tab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4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1004.4772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1004.5735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1004.7318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1004.8276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05Z</dcterms:created>
  <dcterms:modified xsi:type="dcterms:W3CDTF">2022-03-08T0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9VjYkroZqFE6f0DKmeKq9CMjrNV5f+NkcYXW5hAmj6lpmLDx78ZXS6ccYoT5Fe7udorkF3Mo9283dZSXRzQQ==</vt:lpwstr>
  </property>
</Properties>
</file>